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243DA754" w:rsidR="007B4A91" w:rsidRDefault="001140A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556965"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2494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42B6E645" w:rsidR="007B4A91" w:rsidRDefault="009F1F37">
      <w:pPr>
        <w:rPr>
          <w:sz w:val="28"/>
          <w:szCs w:val="28"/>
        </w:rPr>
      </w:pPr>
      <w:r>
        <w:rPr>
          <w:sz w:val="28"/>
          <w:szCs w:val="28"/>
        </w:rPr>
        <w:t>Breakout Game</w:t>
      </w:r>
      <w:r w:rsidR="00E2494C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17AC3B12" w:rsidR="007B4A91" w:rsidRDefault="009F1F37">
      <w:pPr>
        <w:rPr>
          <w:sz w:val="28"/>
          <w:szCs w:val="28"/>
        </w:rPr>
      </w:pPr>
      <w:r>
        <w:rPr>
          <w:sz w:val="28"/>
          <w:szCs w:val="28"/>
        </w:rPr>
        <w:t>To hit bricks</w:t>
      </w:r>
      <w:r w:rsidR="00E2494C"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3D4A75DF" w:rsidR="007B4A91" w:rsidRDefault="009F1F37">
      <w:pPr>
        <w:rPr>
          <w:sz w:val="28"/>
          <w:szCs w:val="28"/>
        </w:rPr>
      </w:pPr>
      <w:r>
        <w:rPr>
          <w:sz w:val="28"/>
          <w:szCs w:val="28"/>
        </w:rPr>
        <w:t>Ball has to hit the bricks</w:t>
      </w:r>
      <w:r w:rsidR="00E2494C">
        <w:rPr>
          <w:sz w:val="28"/>
          <w:szCs w:val="28"/>
        </w:rPr>
        <w:t xml:space="preserve"> to increase score</w:t>
      </w:r>
      <w:r w:rsidR="00E2494C"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2494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2494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83A24B1" w:rsidR="007B4A91" w:rsidRDefault="009F1F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4FDD87A" w:rsidR="007B4A91" w:rsidRDefault="009F1F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by player with mousepa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95F27E6" w:rsidR="007B4A91" w:rsidRDefault="009F1F37" w:rsidP="009F1F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6E7F43D" w:rsidR="007B4A91" w:rsidRDefault="009F1F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brick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B87FA5F" w:rsidR="007B4A91" w:rsidRDefault="009F1F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9CF76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C560CE8" w14:textId="31CB44BE" w:rsidR="007B4A91" w:rsidRDefault="00DD693C">
      <w:pPr>
        <w:rPr>
          <w:sz w:val="28"/>
          <w:szCs w:val="28"/>
        </w:rPr>
      </w:pPr>
      <w:r>
        <w:t xml:space="preserve">It is mind game where the objective is to </w:t>
      </w:r>
      <w:r w:rsidR="009F1F37">
        <w:t>hit bricks</w:t>
      </w:r>
      <w:r w:rsidR="00E2494C"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2494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2494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2494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B97E10A" w:rsidR="007B4A91" w:rsidRDefault="009F1F37">
      <w:pPr>
        <w:rPr>
          <w:sz w:val="28"/>
          <w:szCs w:val="28"/>
        </w:rPr>
      </w:pPr>
      <w:r>
        <w:t>By hitting bricks</w:t>
      </w:r>
      <w:r w:rsidR="00E2494C">
        <w:t xml:space="preserve"> and increasing score</w:t>
      </w:r>
      <w:r w:rsidR="00E2494C">
        <w:pict w14:anchorId="49CF2C3B">
          <v:rect id="_x0000_i1035" style="width:0;height:1.5pt" o:hralign="center" o:hrstd="t" o:hr="t" fillcolor="#a0a0a0" stroked="f"/>
        </w:pict>
      </w:r>
      <w:r w:rsidR="00E2494C">
        <w:pict w14:anchorId="2BE0C1BB">
          <v:rect id="_x0000_i1036" style="width:0;height:1.5pt" o:hralign="center" o:hrstd="t" o:hr="t" fillcolor="#a0a0a0" stroked="f"/>
        </w:pict>
      </w:r>
      <w:r w:rsidR="00E2494C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B0A8F"/>
    <w:rsid w:val="001140AF"/>
    <w:rsid w:val="002834A2"/>
    <w:rsid w:val="00492DA0"/>
    <w:rsid w:val="00556965"/>
    <w:rsid w:val="007B4A91"/>
    <w:rsid w:val="008E15AD"/>
    <w:rsid w:val="009B4AA7"/>
    <w:rsid w:val="009F1F37"/>
    <w:rsid w:val="00AA24EE"/>
    <w:rsid w:val="00AA355E"/>
    <w:rsid w:val="00C35EA7"/>
    <w:rsid w:val="00CD0807"/>
    <w:rsid w:val="00DD693C"/>
    <w:rsid w:val="00E2494C"/>
    <w:rsid w:val="00EF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rvind Kumar Sinha</cp:lastModifiedBy>
  <cp:revision>6</cp:revision>
  <dcterms:created xsi:type="dcterms:W3CDTF">2022-01-03T05:12:00Z</dcterms:created>
  <dcterms:modified xsi:type="dcterms:W3CDTF">2022-01-04T14:27:00Z</dcterms:modified>
</cp:coreProperties>
</file>